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C4BE9" w14:textId="77777777" w:rsidR="00840B8D" w:rsidRPr="0054675D" w:rsidRDefault="00840B8D" w:rsidP="00840B8D">
      <w:pPr>
        <w:pStyle w:val="Default"/>
        <w:spacing w:beforeLines="40" w:before="96" w:afterLines="80" w:after="192"/>
        <w:rPr>
          <w:rFonts w:ascii="Times New Roman" w:hAnsi="Times New Roman" w:cs="Times New Roman"/>
          <w:b/>
          <w:bCs/>
          <w:color w:val="4E81BC"/>
          <w:sz w:val="22"/>
          <w:szCs w:val="22"/>
        </w:rPr>
      </w:pPr>
      <w:r w:rsidRPr="0054675D">
        <w:rPr>
          <w:rFonts w:ascii="Times New Roman" w:hAnsi="Times New Roman" w:cs="Times New Roman"/>
          <w:b/>
          <w:bCs/>
          <w:color w:val="4E81BC"/>
          <w:sz w:val="22"/>
          <w:szCs w:val="22"/>
        </w:rPr>
        <w:t>SE 577: Software Architecture</w:t>
      </w:r>
    </w:p>
    <w:p w14:paraId="26DCB406" w14:textId="331D8D59" w:rsidR="00FB0A3A" w:rsidRDefault="00AC56A6" w:rsidP="00FB0A3A">
      <w:pPr>
        <w:pStyle w:val="Heading3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roup </w:t>
      </w:r>
      <w:r w:rsidR="00840B8D" w:rsidRPr="00840B8D">
        <w:rPr>
          <w:rFonts w:ascii="Times New Roman" w:eastAsia="Times New Roman" w:hAnsi="Times New Roman" w:cs="Times New Roman"/>
          <w:color w:val="auto"/>
          <w:sz w:val="24"/>
          <w:szCs w:val="24"/>
        </w:rPr>
        <w:t>Homework Assignment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1: Train Ticket System</w:t>
      </w:r>
    </w:p>
    <w:p w14:paraId="7A449CD0" w14:textId="7F156C22" w:rsidR="00905976" w:rsidRDefault="0016007A" w:rsidP="00CE2638">
      <w:r>
        <w:t xml:space="preserve">The objective of this project is to </w:t>
      </w:r>
      <w:r w:rsidR="00905976">
        <w:t xml:space="preserve">understand and practice service-oriented architecture concepts. </w:t>
      </w:r>
    </w:p>
    <w:p w14:paraId="38E5A2FC" w14:textId="07BBAD9A" w:rsidR="00905976" w:rsidRDefault="00905976" w:rsidP="00CE2638">
      <w:r>
        <w:t xml:space="preserve">The user scenarios can be found at: </w:t>
      </w:r>
      <w:hyperlink r:id="rId5" w:history="1">
        <w:r w:rsidRPr="006E4316">
          <w:rPr>
            <w:rStyle w:val="Hyperlink"/>
          </w:rPr>
          <w:t>https://docs.google.com/document/d/17qXcQV29qGFcG-WD5if1wZUmjGl9ywvFJMxEpQ1JR8Y/edit</w:t>
        </w:r>
      </w:hyperlink>
    </w:p>
    <w:p w14:paraId="1D960079" w14:textId="45FF9781" w:rsidR="00905976" w:rsidRDefault="00905976" w:rsidP="00CE2638">
      <w:r>
        <w:t xml:space="preserve">A sample repo can be found at: </w:t>
      </w:r>
      <w:hyperlink r:id="rId6" w:history="1">
        <w:r w:rsidRPr="006E4316">
          <w:rPr>
            <w:rStyle w:val="Hyperlink"/>
          </w:rPr>
          <w:t>https://github.com/jlefever/trainsim-p</w:t>
        </w:r>
        <w:r w:rsidRPr="006E4316">
          <w:rPr>
            <w:rStyle w:val="Hyperlink"/>
          </w:rPr>
          <w:t>u</w:t>
        </w:r>
        <w:r w:rsidRPr="006E4316">
          <w:rPr>
            <w:rStyle w:val="Hyperlink"/>
          </w:rPr>
          <w:t>blic</w:t>
        </w:r>
      </w:hyperlink>
    </w:p>
    <w:p w14:paraId="24F2B70A" w14:textId="7D87C8B4" w:rsidR="00905976" w:rsidRDefault="00905976" w:rsidP="00520F3E">
      <w:pPr>
        <w:pStyle w:val="ListParagraph"/>
        <w:numPr>
          <w:ilvl w:val="0"/>
          <w:numId w:val="16"/>
        </w:numPr>
      </w:pPr>
      <w:r>
        <w:t xml:space="preserve">The technology stack used in this repo can be found at: </w:t>
      </w:r>
      <w:hyperlink r:id="rId7" w:history="1">
        <w:r w:rsidRPr="006E4316">
          <w:rPr>
            <w:rStyle w:val="Hyperlink"/>
          </w:rPr>
          <w:t>https://docs.google.com/document/d/1WhoX8VBsCPh30F7JLFrziZixos8u0khtBQs5RrHIjGA/edit</w:t>
        </w:r>
      </w:hyperlink>
    </w:p>
    <w:p w14:paraId="0CF09A81" w14:textId="3288F0D4" w:rsidR="00520F3E" w:rsidRDefault="00520F3E" w:rsidP="00484230">
      <w:pPr>
        <w:pStyle w:val="ListParagraph"/>
        <w:numPr>
          <w:ilvl w:val="0"/>
          <w:numId w:val="16"/>
        </w:numPr>
      </w:pPr>
      <w:r>
        <w:t xml:space="preserve">The database schema used in by this repo can be found at: </w:t>
      </w:r>
      <w:hyperlink r:id="rId8" w:history="1">
        <w:r w:rsidRPr="006E4316">
          <w:rPr>
            <w:rStyle w:val="Hyperlink"/>
          </w:rPr>
          <w:t>https://dbdiagram.io/d/60df44220b1d8a6d39649bfa</w:t>
        </w:r>
      </w:hyperlink>
    </w:p>
    <w:p w14:paraId="45AE3058" w14:textId="238DC57E" w:rsidR="0093109D" w:rsidRDefault="00C61705" w:rsidP="00C61705">
      <w:pPr>
        <w:rPr>
          <w:rFonts w:eastAsia="Times New Roman" w:cs="Times New Roman"/>
          <w:b/>
          <w:bCs/>
          <w:sz w:val="24"/>
          <w:szCs w:val="24"/>
        </w:rPr>
      </w:pPr>
      <w:r>
        <w:t>*</w:t>
      </w:r>
      <w:r w:rsidR="00905976">
        <w:t>If you are not familiar with React f</w:t>
      </w:r>
      <w:r>
        <w:t xml:space="preserve">or interactive web development, you can choose another </w:t>
      </w:r>
      <w:r w:rsidR="00520F3E">
        <w:t xml:space="preserve">frontend </w:t>
      </w:r>
      <w:r>
        <w:t xml:space="preserve">framework/technology. </w:t>
      </w:r>
    </w:p>
    <w:p w14:paraId="2D9807F8" w14:textId="750D944E" w:rsidR="001D61A2" w:rsidRDefault="00AD265A" w:rsidP="00C61705">
      <w:pPr>
        <w:rPr>
          <w:rFonts w:eastAsia="Times New Roman" w:cs="Times New Roman"/>
          <w:b/>
          <w:bCs/>
          <w:sz w:val="24"/>
          <w:szCs w:val="24"/>
        </w:rPr>
      </w:pPr>
      <w:r w:rsidRPr="00CC47EE">
        <w:rPr>
          <w:rFonts w:eastAsia="Times New Roman" w:cs="Times New Roman"/>
          <w:b/>
          <w:bCs/>
          <w:sz w:val="24"/>
          <w:szCs w:val="24"/>
        </w:rPr>
        <w:t xml:space="preserve">Submission </w:t>
      </w:r>
      <w:r w:rsidR="002D2CA5">
        <w:rPr>
          <w:rFonts w:eastAsia="Times New Roman" w:cs="Times New Roman"/>
          <w:b/>
          <w:bCs/>
          <w:sz w:val="24"/>
          <w:szCs w:val="24"/>
        </w:rPr>
        <w:t xml:space="preserve">Guidelines: </w:t>
      </w:r>
    </w:p>
    <w:p w14:paraId="6EBC26D2" w14:textId="13A26126" w:rsidR="00C61705" w:rsidRDefault="00CB34C0" w:rsidP="00C61705">
      <w:p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We will grade </w:t>
      </w:r>
      <w:r w:rsidR="0093109D">
        <w:rPr>
          <w:rFonts w:eastAsia="Times New Roman" w:cs="Times New Roman"/>
          <w:sz w:val="24"/>
          <w:szCs w:val="24"/>
        </w:rPr>
        <w:t xml:space="preserve">based on </w:t>
      </w:r>
      <w:r>
        <w:rPr>
          <w:rFonts w:eastAsia="Times New Roman" w:cs="Times New Roman"/>
          <w:sz w:val="24"/>
          <w:szCs w:val="24"/>
        </w:rPr>
        <w:t>your</w:t>
      </w:r>
      <w:r w:rsidR="00C61705">
        <w:rPr>
          <w:rFonts w:eastAsia="Times New Roman" w:cs="Times New Roman"/>
          <w:sz w:val="24"/>
          <w:szCs w:val="24"/>
        </w:rPr>
        <w:t xml:space="preserve"> project repository</w:t>
      </w:r>
      <w:r w:rsidR="0093109D">
        <w:rPr>
          <w:rFonts w:eastAsia="Times New Roman" w:cs="Times New Roman"/>
          <w:sz w:val="24"/>
          <w:szCs w:val="24"/>
        </w:rPr>
        <w:t xml:space="preserve">, which </w:t>
      </w:r>
      <w:r w:rsidR="00C61705">
        <w:rPr>
          <w:rFonts w:eastAsia="Times New Roman" w:cs="Times New Roman"/>
          <w:sz w:val="24"/>
          <w:szCs w:val="24"/>
        </w:rPr>
        <w:t xml:space="preserve">should have the </w:t>
      </w:r>
      <w:r w:rsidR="00AD397E">
        <w:rPr>
          <w:rFonts w:eastAsia="Times New Roman" w:cs="Times New Roman"/>
          <w:sz w:val="24"/>
          <w:szCs w:val="24"/>
        </w:rPr>
        <w:t>following</w:t>
      </w:r>
      <w:r>
        <w:rPr>
          <w:rFonts w:eastAsia="Times New Roman" w:cs="Times New Roman"/>
          <w:sz w:val="24"/>
          <w:szCs w:val="24"/>
        </w:rPr>
        <w:t xml:space="preserve">: </w:t>
      </w:r>
    </w:p>
    <w:p w14:paraId="5A7E2F9C" w14:textId="1F323FA1" w:rsidR="00CB34C0" w:rsidRDefault="00CB34C0" w:rsidP="00CB34C0">
      <w:pPr>
        <w:pStyle w:val="ListParagraph"/>
        <w:numPr>
          <w:ilvl w:val="0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An issue tracking system that records all the features (including user scenarios), bug fixes, </w:t>
      </w:r>
      <w:r w:rsidR="0093109D">
        <w:rPr>
          <w:rFonts w:eastAsia="Times New Roman" w:cs="Times New Roman"/>
          <w:sz w:val="24"/>
          <w:szCs w:val="24"/>
        </w:rPr>
        <w:t xml:space="preserve">quality attribute scenarios, </w:t>
      </w:r>
      <w:r>
        <w:rPr>
          <w:rFonts w:eastAsia="Times New Roman" w:cs="Times New Roman"/>
          <w:sz w:val="24"/>
          <w:szCs w:val="24"/>
        </w:rPr>
        <w:t xml:space="preserve">etc. </w:t>
      </w:r>
    </w:p>
    <w:p w14:paraId="144E62D7" w14:textId="078E1A07" w:rsidR="00CB34C0" w:rsidRDefault="00CB34C0" w:rsidP="00CB34C0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ach issue should be assigned to a developer</w:t>
      </w:r>
    </w:p>
    <w:p w14:paraId="71894533" w14:textId="53B66405" w:rsidR="00CB34C0" w:rsidRDefault="00CB34C0" w:rsidP="00CB34C0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ach commit should be linked to an issue id</w:t>
      </w:r>
    </w:p>
    <w:p w14:paraId="1727FBE5" w14:textId="1E202254" w:rsidR="00CB34C0" w:rsidRDefault="00DB7CBE" w:rsidP="00CB34C0">
      <w:pPr>
        <w:pStyle w:val="ListParagraph"/>
        <w:numPr>
          <w:ilvl w:val="0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Implemented artifacts: source code, configuration files, etc. </w:t>
      </w:r>
    </w:p>
    <w:p w14:paraId="11623935" w14:textId="771F044E" w:rsidR="00CB34C0" w:rsidRDefault="00CB34C0" w:rsidP="00CB34C0">
      <w:pPr>
        <w:pStyle w:val="ListParagraph"/>
        <w:numPr>
          <w:ilvl w:val="0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design documents, including</w:t>
      </w:r>
      <w:r w:rsidR="00DB7CBE">
        <w:rPr>
          <w:rFonts w:eastAsia="Times New Roman" w:cs="Times New Roman"/>
          <w:sz w:val="24"/>
          <w:szCs w:val="24"/>
        </w:rPr>
        <w:t xml:space="preserve">: </w:t>
      </w:r>
    </w:p>
    <w:p w14:paraId="2EDBD988" w14:textId="2B721275" w:rsidR="00CB34C0" w:rsidRPr="00DB7CBE" w:rsidRDefault="00CB34C0" w:rsidP="00540AC3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 w:rsidRPr="00DB7CBE">
        <w:rPr>
          <w:rFonts w:eastAsia="Times New Roman" w:cs="Times New Roman"/>
          <w:sz w:val="24"/>
          <w:szCs w:val="24"/>
        </w:rPr>
        <w:t>Component diagram for the overall system</w:t>
      </w:r>
      <w:r w:rsidR="00DB7CBE" w:rsidRPr="00DB7CBE">
        <w:rPr>
          <w:rFonts w:eastAsia="Times New Roman" w:cs="Times New Roman"/>
          <w:sz w:val="24"/>
          <w:szCs w:val="24"/>
        </w:rPr>
        <w:t xml:space="preserve"> (</w:t>
      </w:r>
      <w:r w:rsidR="00DB7CBE" w:rsidRPr="00DB7CBE">
        <w:rPr>
          <w:rFonts w:eastAsia="Times New Roman" w:cs="Times New Roman"/>
          <w:sz w:val="24"/>
          <w:szCs w:val="24"/>
        </w:rPr>
        <w:t>Part of the component diagram will be provided. You need to extend or elaborate on it.</w:t>
      </w:r>
      <w:r w:rsidR="00DB7CBE">
        <w:rPr>
          <w:rFonts w:eastAsia="Times New Roman" w:cs="Times New Roman"/>
          <w:sz w:val="24"/>
          <w:szCs w:val="24"/>
        </w:rPr>
        <w:t>)</w:t>
      </w:r>
    </w:p>
    <w:p w14:paraId="497355F4" w14:textId="5952AF37" w:rsidR="00CB34C0" w:rsidRPr="00DB7CBE" w:rsidRDefault="00CB34C0" w:rsidP="003341B9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 w:rsidRPr="00DB7CBE">
        <w:rPr>
          <w:rFonts w:eastAsia="Times New Roman" w:cs="Times New Roman"/>
          <w:sz w:val="24"/>
          <w:szCs w:val="24"/>
        </w:rPr>
        <w:t>Sequence diagrams for each implemented user scenario</w:t>
      </w:r>
      <w:r w:rsidR="00DB7CBE" w:rsidRPr="00DB7CBE">
        <w:rPr>
          <w:rFonts w:eastAsia="Times New Roman" w:cs="Times New Roman"/>
          <w:sz w:val="24"/>
          <w:szCs w:val="24"/>
        </w:rPr>
        <w:t xml:space="preserve"> (</w:t>
      </w:r>
      <w:r w:rsidR="00DB7CBE" w:rsidRPr="00DB7CBE">
        <w:rPr>
          <w:rFonts w:eastAsia="Times New Roman" w:cs="Times New Roman"/>
          <w:sz w:val="24"/>
          <w:szCs w:val="24"/>
        </w:rPr>
        <w:t>Two sample sequence diagrams for two scenarios will be provide</w:t>
      </w:r>
      <w:r w:rsidR="00DB7CBE" w:rsidRPr="00DB7CBE">
        <w:rPr>
          <w:rFonts w:eastAsia="Times New Roman" w:cs="Times New Roman"/>
          <w:sz w:val="24"/>
          <w:szCs w:val="24"/>
        </w:rPr>
        <w:t>d, and these two will not be graded.)</w:t>
      </w:r>
    </w:p>
    <w:p w14:paraId="4F351EBE" w14:textId="7DBC2937" w:rsidR="0093109D" w:rsidRDefault="0093109D" w:rsidP="0093109D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 w:rsidRPr="0093109D">
        <w:rPr>
          <w:rFonts w:eastAsia="Times New Roman" w:cs="Times New Roman"/>
          <w:sz w:val="24"/>
          <w:szCs w:val="24"/>
        </w:rPr>
        <w:t>Class diagram for the server</w:t>
      </w:r>
      <w:r w:rsidR="00662373">
        <w:rPr>
          <w:rFonts w:eastAsia="Times New Roman" w:cs="Times New Roman"/>
          <w:sz w:val="24"/>
          <w:szCs w:val="24"/>
        </w:rPr>
        <w:t>-</w:t>
      </w:r>
      <w:r w:rsidRPr="0093109D">
        <w:rPr>
          <w:rFonts w:eastAsia="Times New Roman" w:cs="Times New Roman"/>
          <w:sz w:val="24"/>
          <w:szCs w:val="24"/>
        </w:rPr>
        <w:t>side</w:t>
      </w:r>
    </w:p>
    <w:p w14:paraId="3083146B" w14:textId="17EF329D" w:rsidR="0093109D" w:rsidRDefault="0093109D" w:rsidP="0093109D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Quality attribute utility tree</w:t>
      </w:r>
    </w:p>
    <w:p w14:paraId="4E7576CB" w14:textId="71FFB420" w:rsidR="0093109D" w:rsidRPr="0093109D" w:rsidRDefault="00B354C8" w:rsidP="0093109D">
      <w:pPr>
        <w:pStyle w:val="ListParagraph"/>
        <w:numPr>
          <w:ilvl w:val="1"/>
          <w:numId w:val="12"/>
        </w:numPr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Tactics applied for </w:t>
      </w:r>
      <w:r w:rsidR="00DB7CBE">
        <w:rPr>
          <w:rFonts w:eastAsia="Times New Roman" w:cs="Times New Roman"/>
          <w:sz w:val="24"/>
          <w:szCs w:val="24"/>
        </w:rPr>
        <w:t>the</w:t>
      </w:r>
      <w:r>
        <w:rPr>
          <w:rFonts w:eastAsia="Times New Roman" w:cs="Times New Roman"/>
          <w:sz w:val="24"/>
          <w:szCs w:val="24"/>
        </w:rPr>
        <w:t xml:space="preserve"> quality attribute</w:t>
      </w:r>
      <w:r w:rsidR="00DB7CBE">
        <w:rPr>
          <w:rFonts w:eastAsia="Times New Roman" w:cs="Times New Roman"/>
          <w:sz w:val="24"/>
          <w:szCs w:val="24"/>
        </w:rPr>
        <w:t>s</w:t>
      </w:r>
      <w:r>
        <w:rPr>
          <w:rFonts w:eastAsia="Times New Roman" w:cs="Times New Roman"/>
          <w:sz w:val="24"/>
          <w:szCs w:val="24"/>
        </w:rPr>
        <w:t xml:space="preserve"> specified in the utility tree</w:t>
      </w:r>
    </w:p>
    <w:p w14:paraId="34E15187" w14:textId="0FA7F6E2" w:rsidR="0093109D" w:rsidRPr="0093109D" w:rsidRDefault="00DB7CBE" w:rsidP="00DB7CBE">
      <w:pPr>
        <w:ind w:left="108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*</w:t>
      </w:r>
      <w:r w:rsidR="0093109D" w:rsidRPr="000D3C4E">
        <w:rPr>
          <w:rFonts w:eastAsia="Times New Roman" w:cs="Times New Roman"/>
          <w:sz w:val="24"/>
          <w:szCs w:val="24"/>
        </w:rPr>
        <w:t xml:space="preserve">All the diagrams </w:t>
      </w:r>
      <w:proofErr w:type="gramStart"/>
      <w:r w:rsidR="0093109D" w:rsidRPr="000D3C4E">
        <w:rPr>
          <w:rFonts w:eastAsia="Times New Roman" w:cs="Times New Roman"/>
          <w:sz w:val="24"/>
          <w:szCs w:val="24"/>
        </w:rPr>
        <w:t xml:space="preserve">have </w:t>
      </w:r>
      <w:r w:rsidR="0093109D" w:rsidRPr="000D3C4E">
        <w:rPr>
          <w:rFonts w:eastAsia="Times New Roman" w:cs="Times New Roman"/>
          <w:sz w:val="24"/>
          <w:szCs w:val="24"/>
        </w:rPr>
        <w:t>to</w:t>
      </w:r>
      <w:proofErr w:type="gramEnd"/>
      <w:r w:rsidR="0093109D" w:rsidRPr="000D3C4E">
        <w:rPr>
          <w:rFonts w:eastAsia="Times New Roman" w:cs="Times New Roman"/>
          <w:sz w:val="24"/>
          <w:szCs w:val="24"/>
        </w:rPr>
        <w:t xml:space="preserve"> be generated from a computer program.</w:t>
      </w:r>
    </w:p>
    <w:sectPr w:rsidR="0093109D" w:rsidRPr="00931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D2EC4"/>
    <w:multiLevelType w:val="multilevel"/>
    <w:tmpl w:val="85C2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8F741D"/>
    <w:multiLevelType w:val="hybridMultilevel"/>
    <w:tmpl w:val="8E328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FF6C84"/>
    <w:multiLevelType w:val="hybridMultilevel"/>
    <w:tmpl w:val="8D069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87014"/>
    <w:multiLevelType w:val="hybridMultilevel"/>
    <w:tmpl w:val="7C7C3D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C02A9"/>
    <w:multiLevelType w:val="hybridMultilevel"/>
    <w:tmpl w:val="203CF14E"/>
    <w:lvl w:ilvl="0" w:tplc="9EA80A8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4E16CD"/>
    <w:multiLevelType w:val="hybridMultilevel"/>
    <w:tmpl w:val="B40E23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6C0617"/>
    <w:multiLevelType w:val="hybridMultilevel"/>
    <w:tmpl w:val="CF00B0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28121A"/>
    <w:multiLevelType w:val="multilevel"/>
    <w:tmpl w:val="5F802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D752A3"/>
    <w:multiLevelType w:val="hybridMultilevel"/>
    <w:tmpl w:val="BD304C38"/>
    <w:lvl w:ilvl="0" w:tplc="A4BAEB18">
      <w:start w:val="1"/>
      <w:numFmt w:val="decimal"/>
      <w:lvlText w:val="%1—"/>
      <w:lvlJc w:val="left"/>
      <w:pPr>
        <w:ind w:left="4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4E2F20C3"/>
    <w:multiLevelType w:val="hybridMultilevel"/>
    <w:tmpl w:val="56B61B6C"/>
    <w:lvl w:ilvl="0" w:tplc="8F924C4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8911CC"/>
    <w:multiLevelType w:val="hybridMultilevel"/>
    <w:tmpl w:val="00DE95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156D5E"/>
    <w:multiLevelType w:val="hybridMultilevel"/>
    <w:tmpl w:val="067C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59341F"/>
    <w:multiLevelType w:val="hybridMultilevel"/>
    <w:tmpl w:val="5AF84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E6775"/>
    <w:multiLevelType w:val="multilevel"/>
    <w:tmpl w:val="A590F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8503B1"/>
    <w:multiLevelType w:val="multilevel"/>
    <w:tmpl w:val="77F67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6C34FF"/>
    <w:multiLevelType w:val="hybridMultilevel"/>
    <w:tmpl w:val="8D603D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3"/>
  </w:num>
  <w:num w:numId="4">
    <w:abstractNumId w:val="0"/>
  </w:num>
  <w:num w:numId="5">
    <w:abstractNumId w:val="8"/>
  </w:num>
  <w:num w:numId="6">
    <w:abstractNumId w:val="11"/>
  </w:num>
  <w:num w:numId="7">
    <w:abstractNumId w:val="3"/>
  </w:num>
  <w:num w:numId="8">
    <w:abstractNumId w:val="10"/>
  </w:num>
  <w:num w:numId="9">
    <w:abstractNumId w:val="6"/>
  </w:num>
  <w:num w:numId="10">
    <w:abstractNumId w:val="9"/>
  </w:num>
  <w:num w:numId="11">
    <w:abstractNumId w:val="4"/>
  </w:num>
  <w:num w:numId="12">
    <w:abstractNumId w:val="2"/>
  </w:num>
  <w:num w:numId="13">
    <w:abstractNumId w:val="5"/>
  </w:num>
  <w:num w:numId="14">
    <w:abstractNumId w:val="1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NLcwMDAyMTA1MLZU0lEKTi0uzszPAykwqgUAgrgJoywAAAA="/>
  </w:docVars>
  <w:rsids>
    <w:rsidRoot w:val="00DD0076"/>
    <w:rsid w:val="0000363E"/>
    <w:rsid w:val="00035D6D"/>
    <w:rsid w:val="00056836"/>
    <w:rsid w:val="000A7874"/>
    <w:rsid w:val="000D3C4E"/>
    <w:rsid w:val="000E336B"/>
    <w:rsid w:val="000E534C"/>
    <w:rsid w:val="00101ED9"/>
    <w:rsid w:val="0016007A"/>
    <w:rsid w:val="00197D9E"/>
    <w:rsid w:val="001A11C5"/>
    <w:rsid w:val="001D61A2"/>
    <w:rsid w:val="002564EB"/>
    <w:rsid w:val="002A6466"/>
    <w:rsid w:val="002B5BB3"/>
    <w:rsid w:val="002D2CA5"/>
    <w:rsid w:val="00367677"/>
    <w:rsid w:val="003770F2"/>
    <w:rsid w:val="0038228F"/>
    <w:rsid w:val="003942C8"/>
    <w:rsid w:val="003B7AD2"/>
    <w:rsid w:val="0042502D"/>
    <w:rsid w:val="004316EB"/>
    <w:rsid w:val="00471DD2"/>
    <w:rsid w:val="004C0FF2"/>
    <w:rsid w:val="004D7971"/>
    <w:rsid w:val="004F55A1"/>
    <w:rsid w:val="00520F3E"/>
    <w:rsid w:val="00537FDD"/>
    <w:rsid w:val="00545D12"/>
    <w:rsid w:val="00567A02"/>
    <w:rsid w:val="005766CB"/>
    <w:rsid w:val="0059315F"/>
    <w:rsid w:val="005A7F7A"/>
    <w:rsid w:val="005B5F99"/>
    <w:rsid w:val="005F4603"/>
    <w:rsid w:val="00645D9A"/>
    <w:rsid w:val="0066189A"/>
    <w:rsid w:val="00662373"/>
    <w:rsid w:val="006959FB"/>
    <w:rsid w:val="006D3AFB"/>
    <w:rsid w:val="006E1692"/>
    <w:rsid w:val="00777357"/>
    <w:rsid w:val="007C1B6F"/>
    <w:rsid w:val="007C21FF"/>
    <w:rsid w:val="00840B8D"/>
    <w:rsid w:val="008A202C"/>
    <w:rsid w:val="008C2768"/>
    <w:rsid w:val="008F5E5E"/>
    <w:rsid w:val="008F5F3E"/>
    <w:rsid w:val="00905976"/>
    <w:rsid w:val="009229D2"/>
    <w:rsid w:val="0093109D"/>
    <w:rsid w:val="009756FF"/>
    <w:rsid w:val="00A363E3"/>
    <w:rsid w:val="00A805FD"/>
    <w:rsid w:val="00AA477B"/>
    <w:rsid w:val="00AC1ACF"/>
    <w:rsid w:val="00AC25D4"/>
    <w:rsid w:val="00AC56A6"/>
    <w:rsid w:val="00AD265A"/>
    <w:rsid w:val="00AD397E"/>
    <w:rsid w:val="00AE3ACD"/>
    <w:rsid w:val="00AF7623"/>
    <w:rsid w:val="00B005E9"/>
    <w:rsid w:val="00B034D3"/>
    <w:rsid w:val="00B17FFA"/>
    <w:rsid w:val="00B23A6A"/>
    <w:rsid w:val="00B33953"/>
    <w:rsid w:val="00B354C8"/>
    <w:rsid w:val="00B41729"/>
    <w:rsid w:val="00B51576"/>
    <w:rsid w:val="00B515FE"/>
    <w:rsid w:val="00B62F10"/>
    <w:rsid w:val="00B661BF"/>
    <w:rsid w:val="00B85B2C"/>
    <w:rsid w:val="00BC1FD6"/>
    <w:rsid w:val="00C3665D"/>
    <w:rsid w:val="00C61705"/>
    <w:rsid w:val="00C61C4B"/>
    <w:rsid w:val="00C74174"/>
    <w:rsid w:val="00CA10D4"/>
    <w:rsid w:val="00CB34C0"/>
    <w:rsid w:val="00CC13F2"/>
    <w:rsid w:val="00CC47EE"/>
    <w:rsid w:val="00CE2638"/>
    <w:rsid w:val="00CE6D30"/>
    <w:rsid w:val="00CF19E6"/>
    <w:rsid w:val="00D13EE5"/>
    <w:rsid w:val="00D254E5"/>
    <w:rsid w:val="00D751A1"/>
    <w:rsid w:val="00DB7CBE"/>
    <w:rsid w:val="00DC081A"/>
    <w:rsid w:val="00DD0076"/>
    <w:rsid w:val="00DE10EC"/>
    <w:rsid w:val="00E3093B"/>
    <w:rsid w:val="00E468D1"/>
    <w:rsid w:val="00E918B9"/>
    <w:rsid w:val="00EA00EA"/>
    <w:rsid w:val="00EC337E"/>
    <w:rsid w:val="00EC6B3B"/>
    <w:rsid w:val="00F11428"/>
    <w:rsid w:val="00F506C4"/>
    <w:rsid w:val="00F62A0E"/>
    <w:rsid w:val="00FB0A3A"/>
    <w:rsid w:val="00FD2F95"/>
    <w:rsid w:val="00FF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FC229"/>
  <w15:docId w15:val="{995F6D0E-04B9-400E-AFA0-C41296913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805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0A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54E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0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00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00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007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D007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A477B"/>
  </w:style>
  <w:style w:type="character" w:customStyle="1" w:styleId="Heading2Char">
    <w:name w:val="Heading 2 Char"/>
    <w:basedOn w:val="DefaultParagraphFont"/>
    <w:link w:val="Heading2"/>
    <w:uiPriority w:val="9"/>
    <w:rsid w:val="00A805FD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A805FD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805F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FB0A3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770F2"/>
    <w:pPr>
      <w:ind w:left="720"/>
      <w:contextualSpacing/>
    </w:pPr>
  </w:style>
  <w:style w:type="table" w:styleId="TableGrid">
    <w:name w:val="Table Grid"/>
    <w:basedOn w:val="TableNormal"/>
    <w:uiPriority w:val="59"/>
    <w:rsid w:val="00A36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A363E3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A363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4-Accent5">
    <w:name w:val="List Table 4 Accent 5"/>
    <w:basedOn w:val="TableNormal"/>
    <w:uiPriority w:val="49"/>
    <w:rsid w:val="00A363E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D254E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D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D1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40B8D"/>
    <w:pPr>
      <w:widowControl w:val="0"/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59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34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01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273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bdiagram.io/d/60df44220b1d8a6d39649bf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WhoX8VBsCPh30F7JLFrziZixos8u0khtBQs5RrHIjGA/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lefever/trainsim-public" TargetMode="External"/><Relationship Id="rId5" Type="http://schemas.openxmlformats.org/officeDocument/2006/relationships/hyperlink" Target="https://docs.google.com/document/d/17qXcQV29qGFcG-WD5if1wZUmjGl9ywvFJMxEpQ1JR8Y/ed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exel University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</dc:creator>
  <cp:lastModifiedBy>Cai,Yuanfang</cp:lastModifiedBy>
  <cp:revision>7</cp:revision>
  <cp:lastPrinted>2019-02-21T11:26:00Z</cp:lastPrinted>
  <dcterms:created xsi:type="dcterms:W3CDTF">2021-08-12T12:53:00Z</dcterms:created>
  <dcterms:modified xsi:type="dcterms:W3CDTF">2021-08-12T15:41:00Z</dcterms:modified>
</cp:coreProperties>
</file>